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Xd0787ee7b0a8f670cf4593f9674e3483ae8818e"/>
    <w:p>
      <w:pPr>
        <w:pStyle w:val="Heading1"/>
      </w:pPr>
      <w:r>
        <w:t xml:space="preserve">Internship Application Letter for Systems Enginee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 IT Department</w:t>
      </w:r>
      <w:r>
        <w:br/>
      </w:r>
      <w:r>
        <w:rPr>
          <w:bCs/>
          <w:b/>
        </w:rPr>
        <w:t xml:space="preserve">Company Name:</w:t>
      </w:r>
      <w:r>
        <w:t xml:space="preserve"> </w:t>
      </w:r>
      <w:r>
        <w:t xml:space="preserve">[Company Name - To Be Filled]</w:t>
      </w:r>
      <w:r>
        <w:br/>
      </w:r>
      <w:r>
        <w:rPr>
          <w:bCs/>
          <w:b/>
        </w:rPr>
        <w:t xml:space="preserve">Address:</w:t>
      </w:r>
      <w:r>
        <w:t xml:space="preserve"> </w:t>
      </w:r>
      <w:r>
        <w:t xml:space="preserve">Kinshasa, Democratic Republic of the Congo</w:t>
      </w:r>
    </w:p>
    <w:p>
      <w:pPr>
        <w:pStyle w:val="BodyText"/>
      </w:pPr>
      <w:r>
        <w:rPr>
          <w:iCs/>
          <w:i/>
        </w:rPr>
        <w:t xml:space="preserve">Dear Hiring Manager,</w:t>
      </w:r>
    </w:p>
    <w:p>
      <w:pPr>
        <w:pStyle w:val="BodyText"/>
      </w:pPr>
      <w:r>
        <w:t xml:space="preserve">I am writing with profound enthusiasm to express my application for the Systems Engineer Internship position within your esteemed organization in DR Congo Kinshasa. As a dedicated and technically adept Computer Science student at the University of Kinshasa, I have closely observed the transformative potential of robust IT infrastructure in driving economic growth across our nation. The rapidly evolving digital landscape of DR Congo Kinshasa, where mobile connectivity is reshaping business and community engagement, has ignited my commitment to contributing to systems solutions that directly support this progress. My academic foundation, hands-on technical projects aligned with Kinshasa’s unique technological challenges, and deep respect for the socio-economic context of our region make me a strong candidate for this internship opportunity.</w:t>
      </w:r>
    </w:p>
    <w:p>
      <w:pPr>
        <w:pStyle w:val="BodyText"/>
      </w:pPr>
      <w:r>
        <w:t xml:space="preserve">The role of a Systems Engineer in DR Congo Kinshasa today extends far beyond traditional network management. It requires an understanding of how to build resilient systems amidst infrastructure constraints—addressing power instability, optimizing data transmission across limited bandwidth networks, and ensuring solutions are accessible to diverse user groups across Kinshasa's sprawling urban landscape. My coursework at the University of Kinshasa has provided me with a rigorous foundation in network architecture (CCNA-level concepts), cloud platforms (AWS fundamentals), Linux system administration, and database management. I have actively applied these skills through projects specifically designed to address local challenges. For instance, I recently developed a lightweight monitoring script for community health clinics in Léopoldville, using Raspberry Pi devices to track power outages and network downtime—critical data points for ensuring uninterrupted healthcare services during Kinshasa’s frequent grid fluctuations. This project underscored the necessity of designing systems that prioritize reliability over complexity in our context.</w:t>
      </w:r>
    </w:p>
    <w:p>
      <w:pPr>
        <w:pStyle w:val="BodyText"/>
      </w:pPr>
      <w:r>
        <w:t xml:space="preserve">My technical capabilities are complemented by a deep practical awareness of DR Congo Kinshasa's specific digital ecosystem. I have volunteered with local NGOs to streamline their data collection processes using offline-capable mobile applications, recognizing how crucial it is for systems to function effectively even when connectivity is spotty—a reality faced daily across Kinshasa’s neighborhoods. I understand that successful Systems Engineers here must navigate not just technical hurdles but also cultural and logistical nuances. For example, I learned firsthand during a community project in Kimpese that user-friendly interfaces designed for local language (Lingala, Swahili) and low-technical literacy are as essential as the underlying code itself. This experience solidified my belief that technology must serve people first, especially within Kinshasa’s vibrant yet resource-constrained environment.</w:t>
      </w:r>
    </w:p>
    <w:p>
      <w:pPr>
        <w:pStyle w:val="BodyText"/>
      </w:pPr>
      <w:r>
        <w:t xml:space="preserve">I am particularly drawn to your company's reputation for investing in sustainable technological infrastructure within DR Congo Kinshasa. I have followed your initiatives with great interest, such as the expansion of cloud services supporting local SMEs in the Gombe district and the development of localized digital platforms for agricultural supply chains—efforts that directly align with my aspiration to contribute to impactful systems engineering. I am eager to learn from your team’s expertise in designing and deploying systems that enhance operational efficiency while respecting Kinshasa’s unique socio-technological fabric. Specifically, I am keen to support projects involving network optimization for remote offices, improving data security protocols for financial transactions (a critical area given DR Congo's growing digital economy), or developing scalable cloud solutions tailored to our regional bandwidth realities.</w:t>
      </w:r>
    </w:p>
    <w:p>
      <w:pPr>
        <w:pStyle w:val="BodyText"/>
      </w:pPr>
      <w:r>
        <w:t xml:space="preserve">My internship goals are clear and directly tied to the needs of Kinshasa. I aim to:</w:t>
      </w:r>
    </w:p>
    <w:p>
      <w:pPr>
        <w:numPr>
          <w:ilvl w:val="0"/>
          <w:numId w:val="1001"/>
        </w:numPr>
        <w:pStyle w:val="Compact"/>
      </w:pPr>
      <w:r>
        <w:t xml:space="preserve">Master enterprise-grade system deployment and monitoring tools used within a Congolese business context.</w:t>
      </w:r>
    </w:p>
    <w:p>
      <w:pPr>
        <w:numPr>
          <w:ilvl w:val="0"/>
          <w:numId w:val="1001"/>
        </w:numPr>
        <w:pStyle w:val="Compact"/>
      </w:pPr>
      <w:r>
        <w:t xml:space="preserve">Contribute to real-world projects addressing connectivity gaps or security vulnerabilities in Kinshasa's digital infrastructure.</w:t>
      </w:r>
    </w:p>
    <w:p>
      <w:pPr>
        <w:numPr>
          <w:ilvl w:val="0"/>
          <w:numId w:val="1001"/>
        </w:numPr>
        <w:pStyle w:val="Compact"/>
      </w:pPr>
      <w:r>
        <w:t xml:space="preserve">Develop cultural fluency through collaborative work with local IT teams, ensuring solutions are both technically sound and community-appropriate.</w:t>
      </w:r>
    </w:p>
    <w:p>
      <w:pPr>
        <w:numPr>
          <w:ilvl w:val="0"/>
          <w:numId w:val="1001"/>
        </w:numPr>
        <w:pStyle w:val="Compact"/>
      </w:pPr>
      <w:r>
        <w:t xml:space="preserve">Gain insight into how Systems Engineering directly supports DR Congo’s national development goals, such as improving public service delivery or enabling financial inclusion through mobile money platforms like M-Pesa and Vodacom's services prevalent across Kinshasa.</w:t>
      </w:r>
    </w:p>
    <w:p>
      <w:pPr>
        <w:pStyle w:val="FirstParagraph"/>
      </w:pPr>
      <w:r>
        <w:t xml:space="preserve">I am fully prepared to immerse myself in the dynamic work environment of Kinshasa. I have reliable access to transportation within the city, possess a strong understanding of local business practices, and am committed to adapting quickly. My technical skills—coupled with my proactive attitude and respect for Congolese professional culture—position me to add immediate value during this internship while learning deeply from your experienced team.</w:t>
      </w:r>
    </w:p>
    <w:p>
      <w:pPr>
        <w:pStyle w:val="BodyText"/>
      </w:pPr>
      <w:r>
        <w:t xml:space="preserve">DR Congo Kinshasa represents a frontier of innovation where technology has the power to uplift entire communities. As a Systems Engineer intern, I am not merely seeking training; I am seeking to apply my skills towards building the resilient digital foundations that will empower our city and nation for decades to come. The opportunity to learn under your guidance in this pivotal location would be an honor and a profound motivator for my professional journey.</w:t>
      </w:r>
    </w:p>
    <w:p>
      <w:pPr>
        <w:pStyle w:val="BodyText"/>
      </w:pPr>
      <w:r>
        <w:t xml:space="preserve">I have attached my resume, which provides further detail on my academic projects, technical skills, and volunteer work in Kinshasa’s tech community. I welcome the chance to discuss how my proactive approach and dedication to systems engineering excellence can contribute to your team's success within DR Congo Kinshasa. Thank you for considering my application. I look forward to the possibility of contributing meaningfully to your organization’s mission.</w:t>
      </w:r>
    </w:p>
    <w:p>
      <w:pPr>
        <w:pStyle w:val="BodyText"/>
      </w:pPr>
      <w:r>
        <w:rPr>
          <w:iCs/>
          <w:i/>
        </w:rPr>
        <w:t xml:space="preserve">Sincerely,</w:t>
      </w:r>
    </w:p>
    <w:p>
      <w:pPr>
        <w:pStyle w:val="BodyText"/>
      </w:pPr>
      <w:r>
        <w:rPr>
          <w:bCs/>
          <w:b/>
        </w:rPr>
        <w:t xml:space="preserve">[Your Full Name]</w:t>
      </w:r>
      <w:r>
        <w:br/>
      </w:r>
      <w:r>
        <w:t xml:space="preserve">Student, Computer Science</w:t>
      </w:r>
      <w:r>
        <w:br/>
      </w:r>
      <w:r>
        <w:t xml:space="preserve">University of Kinshasa, DR Congo</w:t>
      </w:r>
      <w:r>
        <w:br/>
      </w:r>
      <w:r>
        <w:t xml:space="preserve">Email: your.email@unikin.ac.cd | Phone: +243 XXX 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dc:title>
  <dc:creator/>
  <dc:language>en</dc:language>
  <cp:keywords/>
  <dcterms:created xsi:type="dcterms:W3CDTF">2026-07-13T09:05:40Z</dcterms:created>
  <dcterms:modified xsi:type="dcterms:W3CDTF">2026-07-13T09:05:40Z</dcterms:modified>
</cp:coreProperties>
</file>

<file path=docProps/custom.xml><?xml version="1.0" encoding="utf-8"?>
<Properties xmlns="http://schemas.openxmlformats.org/officeDocument/2006/custom-properties" xmlns:vt="http://schemas.openxmlformats.org/officeDocument/2006/docPropsVTypes"/>
</file>